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C585509" w14:textId="4F015536" w:rsidR="002449C0" w:rsidRPr="00BD5754" w:rsidRDefault="00961D12" w:rsidP="004B128A">
      <w:pPr>
        <w:tabs>
          <w:tab w:val="left" w:pos="5211"/>
        </w:tabs>
        <w:bidi/>
        <w:spacing w:after="0" w:line="240" w:lineRule="auto"/>
        <w:ind w:left="1194"/>
        <w:rPr>
          <w:rFonts w:ascii="Sakkal Majalla" w:hAnsi="Sakkal Majalla" w:cs="Sakkal Majalla"/>
          <w:b/>
          <w:bCs/>
          <w:sz w:val="32"/>
          <w:szCs w:val="32"/>
          <w:rtl/>
        </w:rPr>
      </w:pPr>
      <w:r w:rsidRPr="003963BC">
        <w:rPr>
          <w:rFonts w:ascii="Sakkal Majalla" w:hAnsi="Sakkal Majalla" w:cs="Sakkal Majalla"/>
          <w:b/>
          <w:bCs/>
          <w:noProof/>
          <w:sz w:val="28"/>
          <w:szCs w:val="28"/>
        </w:rPr>
        <w:drawing>
          <wp:anchor distT="0" distB="0" distL="114300" distR="114300" simplePos="0" relativeHeight="251656704" behindDoc="0" locked="0" layoutInCell="1" allowOverlap="1" wp14:anchorId="14880230" wp14:editId="7AEDFE8B">
            <wp:simplePos x="0" y="0"/>
            <wp:positionH relativeFrom="margin">
              <wp:posOffset>1095375</wp:posOffset>
            </wp:positionH>
            <wp:positionV relativeFrom="margin">
              <wp:posOffset>-161925</wp:posOffset>
            </wp:positionV>
            <wp:extent cx="1200150" cy="1362075"/>
            <wp:effectExtent l="0" t="0" r="0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62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449C0" w:rsidRPr="00BD5754">
        <w:rPr>
          <w:rFonts w:ascii="Sakkal Majalla" w:hAnsi="Sakkal Majalla" w:cs="Sakkal Majalla" w:hint="cs"/>
          <w:b/>
          <w:bCs/>
          <w:sz w:val="32"/>
          <w:szCs w:val="32"/>
          <w:rtl/>
        </w:rPr>
        <w:t>كلي</w:t>
      </w:r>
      <w:r w:rsidR="004B128A">
        <w:rPr>
          <w:rFonts w:ascii="Sakkal Majalla" w:hAnsi="Sakkal Majalla" w:cs="Sakkal Majalla" w:hint="cs"/>
          <w:b/>
          <w:bCs/>
          <w:sz w:val="32"/>
          <w:szCs w:val="32"/>
          <w:rtl/>
        </w:rPr>
        <w:t>ــــــــــ</w:t>
      </w:r>
      <w:r w:rsidR="002449C0" w:rsidRPr="00BD5754">
        <w:rPr>
          <w:rFonts w:ascii="Sakkal Majalla" w:hAnsi="Sakkal Majalla" w:cs="Sakkal Majalla" w:hint="cs"/>
          <w:b/>
          <w:bCs/>
          <w:sz w:val="32"/>
          <w:szCs w:val="32"/>
          <w:rtl/>
        </w:rPr>
        <w:t xml:space="preserve">ة </w:t>
      </w:r>
      <w:r w:rsidR="004B128A" w:rsidRPr="00BD5754">
        <w:rPr>
          <w:rFonts w:ascii="Sakkal Majalla" w:hAnsi="Sakkal Majalla" w:cs="Sakkal Majalla" w:hint="cs"/>
          <w:b/>
          <w:bCs/>
          <w:sz w:val="32"/>
          <w:szCs w:val="32"/>
          <w:rtl/>
        </w:rPr>
        <w:t>الآ</w:t>
      </w:r>
      <w:r w:rsidR="004B128A">
        <w:rPr>
          <w:rFonts w:ascii="Sakkal Majalla" w:hAnsi="Sakkal Majalla" w:cs="Sakkal Majalla" w:hint="cs"/>
          <w:b/>
          <w:bCs/>
          <w:sz w:val="32"/>
          <w:szCs w:val="32"/>
          <w:rtl/>
        </w:rPr>
        <w:t>داب والعـــــــــــــــــــــــلوم التربويــــــــــــــــــة</w:t>
      </w:r>
    </w:p>
    <w:p w14:paraId="40A71E02" w14:textId="7FCA9BF4" w:rsidR="00423F1F" w:rsidRDefault="003963BC" w:rsidP="004B128A">
      <w:pPr>
        <w:tabs>
          <w:tab w:val="left" w:pos="5211"/>
        </w:tabs>
        <w:bidi/>
        <w:spacing w:after="0" w:line="240" w:lineRule="auto"/>
        <w:ind w:left="1194"/>
        <w:rPr>
          <w:rFonts w:ascii="Sakkal Majalla" w:hAnsi="Sakkal Majalla" w:cs="Sakkal Majalla"/>
          <w:b/>
          <w:bCs/>
          <w:sz w:val="32"/>
          <w:szCs w:val="32"/>
        </w:rPr>
      </w:pPr>
      <w:r w:rsidRPr="00BD5754">
        <w:rPr>
          <w:rFonts w:ascii="Sakkal Majalla" w:hAnsi="Sakkal Majalla" w:cs="Sakkal Majalla"/>
          <w:b/>
          <w:bCs/>
          <w:sz w:val="32"/>
          <w:szCs w:val="32"/>
          <w:rtl/>
        </w:rPr>
        <w:t>ج</w:t>
      </w:r>
      <w:r w:rsidR="004B128A">
        <w:rPr>
          <w:rFonts w:ascii="Sakkal Majalla" w:hAnsi="Sakkal Majalla" w:cs="Sakkal Majalla" w:hint="cs"/>
          <w:b/>
          <w:bCs/>
          <w:sz w:val="32"/>
          <w:szCs w:val="32"/>
          <w:rtl/>
        </w:rPr>
        <w:t>ــــــــــــــــــــــــــــــــــــــــــــــ</w:t>
      </w:r>
      <w:r w:rsidRPr="00BD5754">
        <w:rPr>
          <w:rFonts w:ascii="Sakkal Majalla" w:hAnsi="Sakkal Majalla" w:cs="Sakkal Majalla"/>
          <w:b/>
          <w:bCs/>
          <w:sz w:val="32"/>
          <w:szCs w:val="32"/>
          <w:rtl/>
        </w:rPr>
        <w:t>دول الساع</w:t>
      </w:r>
      <w:r w:rsidR="004B128A">
        <w:rPr>
          <w:rFonts w:ascii="Sakkal Majalla" w:hAnsi="Sakkal Majalla" w:cs="Sakkal Majalla" w:hint="cs"/>
          <w:b/>
          <w:bCs/>
          <w:sz w:val="32"/>
          <w:szCs w:val="32"/>
          <w:rtl/>
        </w:rPr>
        <w:t>ــــــــ</w:t>
      </w:r>
      <w:r w:rsidRPr="00BD5754">
        <w:rPr>
          <w:rFonts w:ascii="Sakkal Majalla" w:hAnsi="Sakkal Majalla" w:cs="Sakkal Majalla"/>
          <w:b/>
          <w:bCs/>
          <w:sz w:val="32"/>
          <w:szCs w:val="32"/>
          <w:rtl/>
        </w:rPr>
        <w:t>ات المكتبي</w:t>
      </w:r>
      <w:r w:rsidR="004B128A">
        <w:rPr>
          <w:rFonts w:ascii="Sakkal Majalla" w:hAnsi="Sakkal Majalla" w:cs="Sakkal Majalla" w:hint="cs"/>
          <w:b/>
          <w:bCs/>
          <w:sz w:val="32"/>
          <w:szCs w:val="32"/>
          <w:rtl/>
        </w:rPr>
        <w:t>ــــــــــــــــــــ</w:t>
      </w:r>
      <w:r w:rsidRPr="00BD5754">
        <w:rPr>
          <w:rFonts w:ascii="Sakkal Majalla" w:hAnsi="Sakkal Majalla" w:cs="Sakkal Majalla"/>
          <w:b/>
          <w:bCs/>
          <w:sz w:val="32"/>
          <w:szCs w:val="32"/>
          <w:rtl/>
        </w:rPr>
        <w:t>ة</w:t>
      </w:r>
    </w:p>
    <w:p w14:paraId="344C14C0" w14:textId="2409F2BA" w:rsidR="00693AB5" w:rsidRDefault="00A06497" w:rsidP="004B128A">
      <w:pPr>
        <w:tabs>
          <w:tab w:val="left" w:pos="5211"/>
        </w:tabs>
        <w:bidi/>
        <w:ind w:left="1194"/>
        <w:rPr>
          <w:rFonts w:ascii="Sakkal Majalla" w:hAnsi="Sakkal Majalla" w:cs="Sakkal Majalla"/>
          <w:b/>
          <w:bCs/>
          <w:sz w:val="28"/>
          <w:szCs w:val="28"/>
          <w:rtl/>
        </w:rPr>
      </w:pPr>
      <w:r>
        <w:rPr>
          <w:rFonts w:ascii="Sakkal Majalla" w:hAnsi="Sakkal Majalla" w:cs="Sakkal Majalla" w:hint="cs"/>
          <w:b/>
          <w:bCs/>
          <w:sz w:val="32"/>
          <w:szCs w:val="32"/>
          <w:rtl/>
          <w:lang w:bidi="ar-JO"/>
        </w:rPr>
        <w:t>الفصل الدراسي الأول 2022\2023</w:t>
      </w:r>
    </w:p>
    <w:p w14:paraId="2CB18B6F" w14:textId="77777777" w:rsidR="004B128A" w:rsidRDefault="004B128A" w:rsidP="004B128A">
      <w:pPr>
        <w:tabs>
          <w:tab w:val="left" w:pos="5211"/>
        </w:tabs>
        <w:bidi/>
        <w:jc w:val="center"/>
        <w:rPr>
          <w:rFonts w:ascii="Sakkal Majalla" w:hAnsi="Sakkal Majalla" w:cs="Sakkal Majalla"/>
          <w:b/>
          <w:bCs/>
          <w:sz w:val="28"/>
          <w:szCs w:val="28"/>
          <w:rtl/>
        </w:rPr>
      </w:pP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5561"/>
        <w:gridCol w:w="4788"/>
      </w:tblGrid>
      <w:tr w:rsidR="00E43664" w:rsidRPr="00BD5754" w14:paraId="5CD43097" w14:textId="77777777" w:rsidTr="00654D4B">
        <w:trPr>
          <w:trHeight w:val="420"/>
          <w:jc w:val="center"/>
        </w:trPr>
        <w:tc>
          <w:tcPr>
            <w:tcW w:w="55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8E4399E" w14:textId="62F2F674" w:rsidR="00843759" w:rsidRPr="00BD5754" w:rsidRDefault="00843759" w:rsidP="004B128A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JO"/>
              </w:rPr>
            </w:pPr>
            <w:r w:rsidRPr="00BD5754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اسم عضو هيئة التدريس: </w:t>
            </w:r>
            <w:r w:rsidR="00B7327A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JO"/>
              </w:rPr>
              <w:t xml:space="preserve">وداد العقرباوي </w:t>
            </w:r>
          </w:p>
        </w:tc>
        <w:tc>
          <w:tcPr>
            <w:tcW w:w="47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6830E9B" w14:textId="794D3D61" w:rsidR="00843759" w:rsidRPr="00BD5754" w:rsidRDefault="00843759" w:rsidP="00107DD3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BD5754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لقسم الأكاديمي:</w:t>
            </w:r>
            <w:r w:rsidR="00A05F37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</w:t>
            </w:r>
            <w:r w:rsidR="00107DD3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لعلوم الانسانية الاساسية</w:t>
            </w:r>
          </w:p>
        </w:tc>
      </w:tr>
      <w:tr w:rsidR="00E43664" w:rsidRPr="00BD5754" w14:paraId="0834AFC9" w14:textId="77777777" w:rsidTr="00654D4B">
        <w:trPr>
          <w:trHeight w:val="357"/>
          <w:jc w:val="center"/>
        </w:trPr>
        <w:tc>
          <w:tcPr>
            <w:tcW w:w="55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358FA5B" w14:textId="1DE5BC4D" w:rsidR="00843759" w:rsidRPr="00BD5754" w:rsidRDefault="00D834FD" w:rsidP="004B128A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JO"/>
              </w:rPr>
            </w:pPr>
            <w:r w:rsidRPr="00BD5754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لبريد الإلكتروني:</w:t>
            </w:r>
            <w:r w:rsidR="00A05F37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</w:t>
            </w:r>
            <w:r w:rsidR="00B7327A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waqrabawi@philadelphia.edu.jo</w:t>
            </w:r>
          </w:p>
        </w:tc>
        <w:tc>
          <w:tcPr>
            <w:tcW w:w="47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789454F" w14:textId="117588A1" w:rsidR="00843759" w:rsidRPr="00BD5754" w:rsidRDefault="00D834FD" w:rsidP="004B128A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BD5754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رقم الهاتف الفرعي للمكتب:</w:t>
            </w:r>
            <w:r w:rsidR="00A05F37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</w:t>
            </w:r>
            <w:r w:rsidR="00B7327A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2499</w:t>
            </w:r>
          </w:p>
        </w:tc>
      </w:tr>
    </w:tbl>
    <w:p w14:paraId="4333C8F2" w14:textId="03937A00" w:rsidR="00BD5754" w:rsidRPr="00A05F37" w:rsidRDefault="00A05F37" w:rsidP="004B128A">
      <w:pPr>
        <w:tabs>
          <w:tab w:val="left" w:pos="3615"/>
        </w:tabs>
        <w:bidi/>
        <w:rPr>
          <w:rFonts w:ascii="Sakkal Majalla" w:hAnsi="Sakkal Majalla" w:cs="Sakkal Majalla"/>
          <w:b/>
          <w:bCs/>
          <w:sz w:val="2"/>
          <w:szCs w:val="2"/>
          <w:rtl/>
        </w:rPr>
      </w:pPr>
      <w:bookmarkStart w:id="0" w:name="_GoBack"/>
      <w:bookmarkEnd w:id="0"/>
      <w:r>
        <w:rPr>
          <w:rFonts w:ascii="Sakkal Majalla" w:hAnsi="Sakkal Majalla" w:cs="Sakkal Majalla"/>
          <w:b/>
          <w:bCs/>
          <w:sz w:val="28"/>
          <w:szCs w:val="28"/>
          <w:rtl/>
        </w:rPr>
        <w:tab/>
      </w:r>
    </w:p>
    <w:tbl>
      <w:tblPr>
        <w:tblStyle w:val="TableGrid"/>
        <w:bidiVisual/>
        <w:tblW w:w="0" w:type="auto"/>
        <w:tblInd w:w="16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1338"/>
        <w:gridCol w:w="1781"/>
        <w:gridCol w:w="1701"/>
        <w:gridCol w:w="3074"/>
        <w:gridCol w:w="1462"/>
        <w:gridCol w:w="2126"/>
        <w:gridCol w:w="1498"/>
      </w:tblGrid>
      <w:tr w:rsidR="00B27459" w:rsidRPr="00BD5754" w14:paraId="796929A0" w14:textId="4C302388" w:rsidTr="000546AF">
        <w:tc>
          <w:tcPr>
            <w:tcW w:w="1338" w:type="dxa"/>
            <w:shd w:val="clear" w:color="auto" w:fill="F2F2F2" w:themeFill="background1" w:themeFillShade="F2"/>
          </w:tcPr>
          <w:p w14:paraId="4C86B2D0" w14:textId="511414F4" w:rsidR="00B27459" w:rsidRPr="00BD5754" w:rsidRDefault="00B27459" w:rsidP="007263B1">
            <w:pPr>
              <w:tabs>
                <w:tab w:val="left" w:pos="5211"/>
              </w:tabs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BD5754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ليوم</w:t>
            </w:r>
          </w:p>
        </w:tc>
        <w:tc>
          <w:tcPr>
            <w:tcW w:w="1781" w:type="dxa"/>
            <w:shd w:val="clear" w:color="auto" w:fill="F2F2F2" w:themeFill="background1" w:themeFillShade="F2"/>
          </w:tcPr>
          <w:p w14:paraId="6686B731" w14:textId="3BD38064" w:rsidR="00B27459" w:rsidRPr="00BD5754" w:rsidRDefault="00B27459" w:rsidP="00E122D5">
            <w:pPr>
              <w:tabs>
                <w:tab w:val="left" w:pos="5211"/>
              </w:tabs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</w:t>
            </w:r>
            <w:r w:rsidRPr="00BD5754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8:</w:t>
            </w: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00 </w:t>
            </w: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–</w:t>
            </w: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9:00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592EC6A4" w14:textId="4669C66C" w:rsidR="00B27459" w:rsidRPr="00BD5754" w:rsidRDefault="00B27459" w:rsidP="00E122D5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   </w:t>
            </w:r>
            <w:r w:rsidRPr="00BD5754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9:45</w:t>
            </w: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</w:t>
            </w: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–</w:t>
            </w: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11:00</w:t>
            </w:r>
          </w:p>
        </w:tc>
        <w:tc>
          <w:tcPr>
            <w:tcW w:w="3074" w:type="dxa"/>
            <w:shd w:val="clear" w:color="auto" w:fill="F2F2F2" w:themeFill="background1" w:themeFillShade="F2"/>
          </w:tcPr>
          <w:p w14:paraId="7287545F" w14:textId="6CB392B1" w:rsidR="00B27459" w:rsidRPr="00BD5754" w:rsidRDefault="00B27459" w:rsidP="00E122D5">
            <w:pPr>
              <w:tabs>
                <w:tab w:val="left" w:pos="5211"/>
              </w:tabs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BD5754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11:1</w:t>
            </w: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0 </w:t>
            </w: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–</w:t>
            </w: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12:00</w:t>
            </w:r>
          </w:p>
        </w:tc>
        <w:tc>
          <w:tcPr>
            <w:tcW w:w="1462" w:type="dxa"/>
            <w:shd w:val="clear" w:color="auto" w:fill="F2F2F2" w:themeFill="background1" w:themeFillShade="F2"/>
          </w:tcPr>
          <w:p w14:paraId="4CBCB5B3" w14:textId="72D938C7" w:rsidR="00B27459" w:rsidRPr="00BD5754" w:rsidRDefault="00B27459" w:rsidP="00E122D5">
            <w:pPr>
              <w:tabs>
                <w:tab w:val="left" w:pos="5211"/>
              </w:tabs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12:10 </w:t>
            </w: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–</w:t>
            </w: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01:00</w:t>
            </w:r>
          </w:p>
        </w:tc>
        <w:tc>
          <w:tcPr>
            <w:tcW w:w="2126" w:type="dxa"/>
            <w:shd w:val="clear" w:color="auto" w:fill="F2F2F2" w:themeFill="background1" w:themeFillShade="F2"/>
          </w:tcPr>
          <w:p w14:paraId="7E937129" w14:textId="796FDED0" w:rsidR="00B27459" w:rsidRPr="00BD5754" w:rsidRDefault="00B27459" w:rsidP="00442B0C">
            <w:pPr>
              <w:tabs>
                <w:tab w:val="left" w:pos="5211"/>
              </w:tabs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01:00 </w:t>
            </w: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–</w:t>
            </w: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02:00</w:t>
            </w:r>
          </w:p>
        </w:tc>
        <w:tc>
          <w:tcPr>
            <w:tcW w:w="1498" w:type="dxa"/>
            <w:shd w:val="clear" w:color="auto" w:fill="F2F2F2" w:themeFill="background1" w:themeFillShade="F2"/>
          </w:tcPr>
          <w:p w14:paraId="74D416C8" w14:textId="77777777" w:rsidR="00B27459" w:rsidRDefault="00CD53EE" w:rsidP="00442B0C">
            <w:pPr>
              <w:tabs>
                <w:tab w:val="left" w:pos="5211"/>
              </w:tabs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20:10-21:00</w:t>
            </w:r>
          </w:p>
          <w:p w14:paraId="6DCFE4C1" w14:textId="077AE9FA" w:rsidR="00CD53EE" w:rsidRDefault="00CD53EE" w:rsidP="00CD53EE">
            <w:pPr>
              <w:tabs>
                <w:tab w:val="left" w:pos="5211"/>
              </w:tabs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22:10-23:00</w:t>
            </w:r>
          </w:p>
        </w:tc>
      </w:tr>
      <w:tr w:rsidR="00B27459" w:rsidRPr="00BD5754" w14:paraId="702B6F5C" w14:textId="5B87C3D6" w:rsidTr="000546AF">
        <w:trPr>
          <w:trHeight w:val="576"/>
        </w:trPr>
        <w:tc>
          <w:tcPr>
            <w:tcW w:w="1338" w:type="dxa"/>
          </w:tcPr>
          <w:p w14:paraId="526EE984" w14:textId="746946FA" w:rsidR="00B27459" w:rsidRPr="00BD5754" w:rsidRDefault="00B27459" w:rsidP="004B128A">
            <w:pPr>
              <w:tabs>
                <w:tab w:val="left" w:pos="5211"/>
              </w:tabs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لسبت</w:t>
            </w:r>
          </w:p>
        </w:tc>
        <w:tc>
          <w:tcPr>
            <w:tcW w:w="1781" w:type="dxa"/>
          </w:tcPr>
          <w:p w14:paraId="040159AE" w14:textId="15E6BAF6" w:rsidR="00B27459" w:rsidRPr="0017683F" w:rsidRDefault="00B27459" w:rsidP="000D32D0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701" w:type="dxa"/>
          </w:tcPr>
          <w:p w14:paraId="42DA0AD4" w14:textId="39678627" w:rsidR="00B27459" w:rsidRPr="0017683F" w:rsidRDefault="004D7EA9" w:rsidP="000D32D0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D7EA9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بحث علمي</w:t>
            </w:r>
            <w:r>
              <w:rPr>
                <w:rFonts w:ascii="Times New Roman" w:hAnsi="Times New Roman" w:cs="Times New Roman" w:hint="cs"/>
                <w:b/>
                <w:bCs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3074" w:type="dxa"/>
          </w:tcPr>
          <w:p w14:paraId="41DE3DB5" w14:textId="302C8D67" w:rsidR="00B27459" w:rsidRPr="00BD5754" w:rsidRDefault="004D7EA9" w:rsidP="00A05F37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بحث علمي </w:t>
            </w:r>
          </w:p>
        </w:tc>
        <w:tc>
          <w:tcPr>
            <w:tcW w:w="1462" w:type="dxa"/>
          </w:tcPr>
          <w:p w14:paraId="05F228AA" w14:textId="507DAAEC" w:rsidR="00B27459" w:rsidRPr="00BD5754" w:rsidRDefault="00B27459" w:rsidP="00A05F37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126" w:type="dxa"/>
          </w:tcPr>
          <w:p w14:paraId="360EC86B" w14:textId="77777777" w:rsidR="00B27459" w:rsidRPr="00BD5754" w:rsidRDefault="00B27459" w:rsidP="00A05F37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498" w:type="dxa"/>
          </w:tcPr>
          <w:p w14:paraId="0270CF06" w14:textId="77777777" w:rsidR="00B27459" w:rsidRPr="00BD5754" w:rsidRDefault="00B27459" w:rsidP="00A05F37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  <w:tr w:rsidR="00B27459" w:rsidRPr="00BD5754" w14:paraId="41632E20" w14:textId="3CC2CA55" w:rsidTr="000546AF">
        <w:trPr>
          <w:trHeight w:val="576"/>
        </w:trPr>
        <w:tc>
          <w:tcPr>
            <w:tcW w:w="1338" w:type="dxa"/>
          </w:tcPr>
          <w:p w14:paraId="4D5C08FE" w14:textId="05D4D464" w:rsidR="00B27459" w:rsidRPr="00BD5754" w:rsidRDefault="00B27459" w:rsidP="004B128A">
            <w:pPr>
              <w:tabs>
                <w:tab w:val="left" w:pos="5211"/>
              </w:tabs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لأحد</w:t>
            </w:r>
          </w:p>
        </w:tc>
        <w:tc>
          <w:tcPr>
            <w:tcW w:w="1781" w:type="dxa"/>
          </w:tcPr>
          <w:p w14:paraId="5ED1D9C1" w14:textId="3BF13FFD" w:rsidR="00B27459" w:rsidRPr="00BD5754" w:rsidRDefault="00B27459" w:rsidP="00A05F37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  <w:t>√</w:t>
            </w:r>
            <w:r>
              <w:rPr>
                <w:rFonts w:ascii="Times New Roman" w:hAnsi="Times New Roman" w:cs="Times New Roman" w:hint="cs"/>
                <w:b/>
                <w:bCs/>
                <w:sz w:val="28"/>
                <w:szCs w:val="28"/>
                <w:rtl/>
              </w:rPr>
              <w:t xml:space="preserve"> ارشاد</w:t>
            </w:r>
          </w:p>
        </w:tc>
        <w:tc>
          <w:tcPr>
            <w:tcW w:w="1701" w:type="dxa"/>
          </w:tcPr>
          <w:p w14:paraId="339BA704" w14:textId="3130A793" w:rsidR="00B27459" w:rsidRPr="00BD5754" w:rsidRDefault="00B27459" w:rsidP="00E122D5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E122D5">
              <w:rPr>
                <w:rFonts w:ascii="Times New Roman" w:hAnsi="Times New Roman" w:cs="Times New Roman" w:hint="cs"/>
                <w:b/>
                <w:bCs/>
                <w:sz w:val="28"/>
                <w:szCs w:val="28"/>
                <w:rtl/>
              </w:rPr>
              <w:t>√</w:t>
            </w:r>
            <w:r>
              <w:rPr>
                <w:rFonts w:ascii="Times New Roman" w:hAnsi="Times New Roman" w:cs="Times New Roman" w:hint="cs"/>
                <w:b/>
                <w:bCs/>
                <w:sz w:val="28"/>
                <w:szCs w:val="28"/>
                <w:rtl/>
              </w:rPr>
              <w:t xml:space="preserve"> ارشاد</w:t>
            </w:r>
          </w:p>
        </w:tc>
        <w:tc>
          <w:tcPr>
            <w:tcW w:w="3074" w:type="dxa"/>
          </w:tcPr>
          <w:p w14:paraId="6F4188EA" w14:textId="77777777" w:rsidR="00B27459" w:rsidRDefault="00B27459" w:rsidP="00A05F37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JO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JO"/>
              </w:rPr>
              <w:t>محاضره ثقافة اقتصادية</w:t>
            </w:r>
          </w:p>
          <w:p w14:paraId="75631F7D" w14:textId="4DFBEBAF" w:rsidR="00C2307D" w:rsidRPr="00BD5754" w:rsidRDefault="00C2307D" w:rsidP="00C2307D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JO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JO"/>
              </w:rPr>
              <w:t xml:space="preserve">شعبه ( 1) </w:t>
            </w:r>
          </w:p>
        </w:tc>
        <w:tc>
          <w:tcPr>
            <w:tcW w:w="1462" w:type="dxa"/>
          </w:tcPr>
          <w:p w14:paraId="76BBF2D9" w14:textId="75D03DD7" w:rsidR="00B27459" w:rsidRPr="00BD5754" w:rsidRDefault="00B27459" w:rsidP="00E122D5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E122D5">
              <w:rPr>
                <w:rFonts w:ascii="Times New Roman" w:hAnsi="Times New Roman" w:cs="Times New Roman" w:hint="cs"/>
                <w:b/>
                <w:bCs/>
                <w:sz w:val="28"/>
                <w:szCs w:val="28"/>
                <w:rtl/>
              </w:rPr>
              <w:t>√</w:t>
            </w:r>
            <w:r w:rsidRPr="00E122D5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ارشاد</w:t>
            </w:r>
          </w:p>
        </w:tc>
        <w:tc>
          <w:tcPr>
            <w:tcW w:w="2126" w:type="dxa"/>
          </w:tcPr>
          <w:p w14:paraId="4FA7D27C" w14:textId="77777777" w:rsidR="00C2307D" w:rsidRPr="00DA5867" w:rsidRDefault="00B27459" w:rsidP="00A05F37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DA5867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محاضرة ثقافة اقتصادية</w:t>
            </w:r>
          </w:p>
          <w:p w14:paraId="2360532A" w14:textId="7442B343" w:rsidR="00B27459" w:rsidRPr="00DA5867" w:rsidRDefault="00C2307D" w:rsidP="00C2307D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DA5867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 شعبه (2) </w:t>
            </w:r>
          </w:p>
        </w:tc>
        <w:tc>
          <w:tcPr>
            <w:tcW w:w="1498" w:type="dxa"/>
          </w:tcPr>
          <w:p w14:paraId="7E85F034" w14:textId="77777777" w:rsidR="00B27459" w:rsidRDefault="00EF7628" w:rsidP="00EF7628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JO"/>
              </w:rPr>
            </w:pPr>
            <w:r w:rsidRPr="00EF7628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JO"/>
              </w:rPr>
              <w:t>ثقافة اقتصادية</w:t>
            </w:r>
          </w:p>
          <w:p w14:paraId="17D8FEB8" w14:textId="735D014F" w:rsidR="00EF7628" w:rsidRDefault="00EF7628" w:rsidP="00EF7628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JO"/>
              </w:rPr>
              <w:t xml:space="preserve">مدمج </w:t>
            </w:r>
          </w:p>
        </w:tc>
      </w:tr>
      <w:tr w:rsidR="00B27459" w:rsidRPr="00BD5754" w14:paraId="0ED9721D" w14:textId="7AB0892B" w:rsidTr="000546AF">
        <w:trPr>
          <w:trHeight w:val="576"/>
        </w:trPr>
        <w:tc>
          <w:tcPr>
            <w:tcW w:w="1338" w:type="dxa"/>
          </w:tcPr>
          <w:p w14:paraId="14ED607D" w14:textId="644D4198" w:rsidR="00B27459" w:rsidRPr="00BD5754" w:rsidRDefault="00B27459" w:rsidP="004B128A">
            <w:pPr>
              <w:tabs>
                <w:tab w:val="left" w:pos="5211"/>
              </w:tabs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لاثنين</w:t>
            </w:r>
          </w:p>
        </w:tc>
        <w:tc>
          <w:tcPr>
            <w:tcW w:w="1781" w:type="dxa"/>
          </w:tcPr>
          <w:p w14:paraId="719B4D3C" w14:textId="0516E4F4" w:rsidR="00B27459" w:rsidRPr="00BD5754" w:rsidRDefault="00B27459" w:rsidP="006B0F08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6B0F08">
              <w:rPr>
                <w:rFonts w:ascii="Times New Roman" w:hAnsi="Times New Roman" w:cs="Times New Roman" w:hint="cs"/>
                <w:b/>
                <w:bCs/>
                <w:sz w:val="28"/>
                <w:szCs w:val="28"/>
                <w:rtl/>
              </w:rPr>
              <w:t>√</w:t>
            </w:r>
            <w:r w:rsidRPr="006B0F08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ارشاد</w:t>
            </w:r>
          </w:p>
        </w:tc>
        <w:tc>
          <w:tcPr>
            <w:tcW w:w="1701" w:type="dxa"/>
          </w:tcPr>
          <w:p w14:paraId="6DEEEEFB" w14:textId="622AEC3B" w:rsidR="008E0297" w:rsidRPr="00BD5754" w:rsidRDefault="008E0297" w:rsidP="008E0297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074" w:type="dxa"/>
          </w:tcPr>
          <w:p w14:paraId="0252FA84" w14:textId="641F3066" w:rsidR="008E0297" w:rsidRPr="00BD5754" w:rsidRDefault="006C14DF" w:rsidP="008E0297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اجتماع مادة مهارات القيادة </w:t>
            </w:r>
          </w:p>
        </w:tc>
        <w:tc>
          <w:tcPr>
            <w:tcW w:w="1462" w:type="dxa"/>
          </w:tcPr>
          <w:p w14:paraId="446139A6" w14:textId="594C1DB7" w:rsidR="00B27459" w:rsidRPr="00BD5754" w:rsidRDefault="00B27459" w:rsidP="006B0F08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126" w:type="dxa"/>
          </w:tcPr>
          <w:p w14:paraId="60ED68C7" w14:textId="798B45E4" w:rsidR="008E0297" w:rsidRPr="00DA5867" w:rsidRDefault="008E0297" w:rsidP="008E0297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DA5867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498" w:type="dxa"/>
          </w:tcPr>
          <w:p w14:paraId="618B3CE4" w14:textId="77777777" w:rsidR="00B27459" w:rsidRPr="00CF5C27" w:rsidRDefault="00B27459" w:rsidP="00CF5C27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  <w:tr w:rsidR="00B27459" w:rsidRPr="00BD5754" w14:paraId="44F5F545" w14:textId="35ABE3DA" w:rsidTr="000546AF">
        <w:trPr>
          <w:trHeight w:val="576"/>
        </w:trPr>
        <w:tc>
          <w:tcPr>
            <w:tcW w:w="1338" w:type="dxa"/>
          </w:tcPr>
          <w:p w14:paraId="46FB7184" w14:textId="02DA3EF6" w:rsidR="00B27459" w:rsidRPr="00BD5754" w:rsidRDefault="00B27459" w:rsidP="004B128A">
            <w:pPr>
              <w:tabs>
                <w:tab w:val="left" w:pos="5211"/>
              </w:tabs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لثلاثاء</w:t>
            </w:r>
          </w:p>
        </w:tc>
        <w:tc>
          <w:tcPr>
            <w:tcW w:w="1781" w:type="dxa"/>
          </w:tcPr>
          <w:p w14:paraId="373EAA86" w14:textId="3C4C836E" w:rsidR="00B27459" w:rsidRPr="00BD5754" w:rsidRDefault="00B27459" w:rsidP="00A05F37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  <w:t>√</w:t>
            </w:r>
            <w:r>
              <w:rPr>
                <w:rFonts w:ascii="Times New Roman" w:hAnsi="Times New Roman" w:cs="Times New Roman" w:hint="cs"/>
                <w:b/>
                <w:bCs/>
                <w:sz w:val="28"/>
                <w:szCs w:val="28"/>
                <w:rtl/>
              </w:rPr>
              <w:t xml:space="preserve"> ارشاد</w:t>
            </w:r>
          </w:p>
        </w:tc>
        <w:tc>
          <w:tcPr>
            <w:tcW w:w="1701" w:type="dxa"/>
          </w:tcPr>
          <w:p w14:paraId="7A209AC9" w14:textId="5E5AE89A" w:rsidR="00B27459" w:rsidRPr="00BD5754" w:rsidRDefault="00B27459" w:rsidP="00A05F37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E122D5">
              <w:rPr>
                <w:rFonts w:ascii="Times New Roman" w:hAnsi="Times New Roman" w:cs="Times New Roman" w:hint="cs"/>
                <w:b/>
                <w:bCs/>
                <w:sz w:val="28"/>
                <w:szCs w:val="28"/>
                <w:rtl/>
              </w:rPr>
              <w:t>√</w:t>
            </w:r>
            <w:r>
              <w:rPr>
                <w:rFonts w:ascii="Times New Roman" w:hAnsi="Times New Roman" w:cs="Times New Roman" w:hint="cs"/>
                <w:b/>
                <w:bCs/>
                <w:sz w:val="28"/>
                <w:szCs w:val="28"/>
                <w:rtl/>
              </w:rPr>
              <w:t xml:space="preserve"> ارشاد</w:t>
            </w:r>
          </w:p>
        </w:tc>
        <w:tc>
          <w:tcPr>
            <w:tcW w:w="3074" w:type="dxa"/>
          </w:tcPr>
          <w:p w14:paraId="4FDF157E" w14:textId="609A4D63" w:rsidR="00B27459" w:rsidRPr="00BD5754" w:rsidRDefault="00B27459" w:rsidP="00A05F37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JO"/>
              </w:rPr>
              <w:t>محاضره ثقافة اقتصادية</w:t>
            </w:r>
          </w:p>
        </w:tc>
        <w:tc>
          <w:tcPr>
            <w:tcW w:w="1462" w:type="dxa"/>
          </w:tcPr>
          <w:p w14:paraId="3C486202" w14:textId="1A97A8F5" w:rsidR="00B27459" w:rsidRPr="00BD5754" w:rsidRDefault="00B27459" w:rsidP="00A05F37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E122D5">
              <w:rPr>
                <w:rFonts w:ascii="Times New Roman" w:hAnsi="Times New Roman" w:cs="Times New Roman" w:hint="cs"/>
                <w:b/>
                <w:bCs/>
                <w:sz w:val="28"/>
                <w:szCs w:val="28"/>
                <w:rtl/>
              </w:rPr>
              <w:t>√</w:t>
            </w:r>
            <w:r w:rsidRPr="00E122D5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ارشاد</w:t>
            </w:r>
          </w:p>
        </w:tc>
        <w:tc>
          <w:tcPr>
            <w:tcW w:w="2126" w:type="dxa"/>
          </w:tcPr>
          <w:p w14:paraId="3FE4BB65" w14:textId="47397840" w:rsidR="00B27459" w:rsidRPr="00DA5867" w:rsidRDefault="00B27459" w:rsidP="00A05F37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DA5867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محاضرة ثقافة اقتصادية</w:t>
            </w:r>
          </w:p>
        </w:tc>
        <w:tc>
          <w:tcPr>
            <w:tcW w:w="1498" w:type="dxa"/>
          </w:tcPr>
          <w:p w14:paraId="52082EA8" w14:textId="77777777" w:rsidR="00B27459" w:rsidRDefault="00EF7628" w:rsidP="00EF7628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JO"/>
              </w:rPr>
            </w:pPr>
            <w:r w:rsidRPr="00EF7628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JO"/>
              </w:rPr>
              <w:t>ثقافة اقتصادية</w:t>
            </w:r>
          </w:p>
          <w:p w14:paraId="1E50E0B0" w14:textId="1EF2BFB8" w:rsidR="00EF7628" w:rsidRDefault="00EF7628" w:rsidP="00EF7628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JO"/>
              </w:rPr>
              <w:t xml:space="preserve">مدمج </w:t>
            </w:r>
          </w:p>
        </w:tc>
      </w:tr>
      <w:tr w:rsidR="00B27459" w:rsidRPr="00BD5754" w14:paraId="5EF00EDD" w14:textId="1FC88626" w:rsidTr="000546AF">
        <w:trPr>
          <w:trHeight w:val="576"/>
        </w:trPr>
        <w:tc>
          <w:tcPr>
            <w:tcW w:w="1338" w:type="dxa"/>
          </w:tcPr>
          <w:p w14:paraId="0657DE34" w14:textId="3A77147E" w:rsidR="00B27459" w:rsidRDefault="00B27459" w:rsidP="004B128A">
            <w:pPr>
              <w:tabs>
                <w:tab w:val="left" w:pos="5211"/>
              </w:tabs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لأربعاء</w:t>
            </w:r>
          </w:p>
        </w:tc>
        <w:tc>
          <w:tcPr>
            <w:tcW w:w="1781" w:type="dxa"/>
          </w:tcPr>
          <w:p w14:paraId="73F433F3" w14:textId="7222CB6E" w:rsidR="00B27459" w:rsidRPr="00BD5754" w:rsidRDefault="00B27459" w:rsidP="00A05F37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6B0F08">
              <w:rPr>
                <w:rFonts w:ascii="Times New Roman" w:hAnsi="Times New Roman" w:cs="Times New Roman" w:hint="cs"/>
                <w:b/>
                <w:bCs/>
                <w:sz w:val="28"/>
                <w:szCs w:val="28"/>
                <w:rtl/>
              </w:rPr>
              <w:t>√</w:t>
            </w:r>
            <w:r w:rsidRPr="006B0F08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ارشاد</w:t>
            </w:r>
          </w:p>
        </w:tc>
        <w:tc>
          <w:tcPr>
            <w:tcW w:w="1701" w:type="dxa"/>
          </w:tcPr>
          <w:p w14:paraId="0660F7BD" w14:textId="77777777" w:rsidR="00B27459" w:rsidRDefault="00B27459" w:rsidP="00A05F37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محاضرة مهارات القيادة والابتكار </w:t>
            </w:r>
          </w:p>
          <w:p w14:paraId="7A79E0EB" w14:textId="704639CD" w:rsidR="000546AF" w:rsidRPr="00BD5754" w:rsidRDefault="000546AF" w:rsidP="000546AF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شعبه (3) </w:t>
            </w:r>
          </w:p>
        </w:tc>
        <w:tc>
          <w:tcPr>
            <w:tcW w:w="3074" w:type="dxa"/>
          </w:tcPr>
          <w:p w14:paraId="30B68A16" w14:textId="23B5894C" w:rsidR="00B27459" w:rsidRPr="00BD5754" w:rsidRDefault="00B27459" w:rsidP="00A05F37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6B0F08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محاضرة مهارات القيادة والابتكار</w:t>
            </w:r>
            <w:r w:rsidR="00EC16F5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 11:15-12:30</w:t>
            </w:r>
            <w:r w:rsidR="000546AF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شعبه (4) </w:t>
            </w:r>
          </w:p>
        </w:tc>
        <w:tc>
          <w:tcPr>
            <w:tcW w:w="1462" w:type="dxa"/>
          </w:tcPr>
          <w:p w14:paraId="65DC4B6D" w14:textId="10F38F06" w:rsidR="00B27459" w:rsidRPr="00BD5754" w:rsidRDefault="00B27459" w:rsidP="00A05F37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6B0F08">
              <w:rPr>
                <w:rFonts w:ascii="Times New Roman" w:hAnsi="Times New Roman" w:cs="Times New Roman" w:hint="cs"/>
                <w:b/>
                <w:bCs/>
                <w:sz w:val="28"/>
                <w:szCs w:val="28"/>
                <w:rtl/>
              </w:rPr>
              <w:t>√</w:t>
            </w:r>
            <w:r w:rsidRPr="006B0F08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ارشاد</w:t>
            </w:r>
          </w:p>
        </w:tc>
        <w:tc>
          <w:tcPr>
            <w:tcW w:w="2126" w:type="dxa"/>
          </w:tcPr>
          <w:p w14:paraId="4F4681D8" w14:textId="512452DA" w:rsidR="00B27459" w:rsidRPr="00DA5867" w:rsidRDefault="00B27459" w:rsidP="00A05F37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DA5867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محاضرة مهارات القيادة والابتكار </w:t>
            </w:r>
            <w:r w:rsidR="00EC16F5" w:rsidRPr="00DA5867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 14:15-15:30</w:t>
            </w:r>
            <w:r w:rsidR="000546AF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 شعبه ( 5) </w:t>
            </w:r>
          </w:p>
        </w:tc>
        <w:tc>
          <w:tcPr>
            <w:tcW w:w="1498" w:type="dxa"/>
          </w:tcPr>
          <w:p w14:paraId="6ACF1AD9" w14:textId="77777777" w:rsidR="00B27459" w:rsidRPr="00CF5C27" w:rsidRDefault="00B27459" w:rsidP="00A05F37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</w:tbl>
    <w:p w14:paraId="5ADCD26C" w14:textId="5B879F66" w:rsidR="002449C0" w:rsidRDefault="00654D4B" w:rsidP="00654D4B">
      <w:pPr>
        <w:tabs>
          <w:tab w:val="left" w:pos="1320"/>
        </w:tabs>
        <w:bidi/>
        <w:rPr>
          <w:rFonts w:ascii="Sakkal Majalla" w:hAnsi="Sakkal Majalla" w:cs="Sakkal Majalla"/>
          <w:b/>
          <w:bCs/>
          <w:sz w:val="28"/>
          <w:szCs w:val="28"/>
          <w:rtl/>
        </w:rPr>
      </w:pPr>
      <w:r>
        <w:rPr>
          <w:rFonts w:ascii="Sakkal Majalla" w:hAnsi="Sakkal Majalla" w:cs="Sakkal Majalla"/>
          <w:b/>
          <w:bCs/>
          <w:sz w:val="28"/>
          <w:szCs w:val="28"/>
          <w:rtl/>
        </w:rPr>
        <w:tab/>
      </w:r>
    </w:p>
    <w:p w14:paraId="7CFB03A3" w14:textId="77777777" w:rsidR="00654D4B" w:rsidRPr="00654D4B" w:rsidRDefault="00654D4B" w:rsidP="00654D4B">
      <w:pPr>
        <w:tabs>
          <w:tab w:val="left" w:pos="1320"/>
        </w:tabs>
        <w:bidi/>
        <w:rPr>
          <w:rFonts w:ascii="Sakkal Majalla" w:hAnsi="Sakkal Majalla" w:cs="Sakkal Majalla"/>
          <w:b/>
          <w:bCs/>
          <w:sz w:val="2"/>
          <w:szCs w:val="2"/>
          <w:rtl/>
        </w:rPr>
      </w:pPr>
    </w:p>
    <w:p w14:paraId="46384641" w14:textId="77777777" w:rsidR="003963BC" w:rsidRPr="003963BC" w:rsidRDefault="003963BC" w:rsidP="003963BC">
      <w:pPr>
        <w:tabs>
          <w:tab w:val="left" w:pos="5211"/>
        </w:tabs>
        <w:jc w:val="center"/>
        <w:rPr>
          <w:rFonts w:ascii="Sakkal Majalla" w:hAnsi="Sakkal Majalla" w:cs="Sakkal Majalla"/>
          <w:b/>
          <w:bCs/>
          <w:sz w:val="28"/>
          <w:szCs w:val="28"/>
        </w:rPr>
      </w:pPr>
    </w:p>
    <w:sectPr w:rsidR="003963BC" w:rsidRPr="003963BC" w:rsidSect="00693AB5">
      <w:pgSz w:w="15840" w:h="12240" w:orient="landscape"/>
      <w:pgMar w:top="1440" w:right="1440" w:bottom="1440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A0NjIzMjQxNTGxMDJV0lEKTi0uzszPAykwqQUAk7CTmiwAAAA="/>
  </w:docVars>
  <w:rsids>
    <w:rsidRoot w:val="00366634"/>
    <w:rsid w:val="000546AF"/>
    <w:rsid w:val="00063886"/>
    <w:rsid w:val="000D32D0"/>
    <w:rsid w:val="00107DD3"/>
    <w:rsid w:val="0017683F"/>
    <w:rsid w:val="001960CE"/>
    <w:rsid w:val="002449C0"/>
    <w:rsid w:val="003000CA"/>
    <w:rsid w:val="00366634"/>
    <w:rsid w:val="003672CB"/>
    <w:rsid w:val="003963BC"/>
    <w:rsid w:val="00423F1F"/>
    <w:rsid w:val="00442B0C"/>
    <w:rsid w:val="004B128A"/>
    <w:rsid w:val="004D7EA9"/>
    <w:rsid w:val="0050162E"/>
    <w:rsid w:val="00512E8B"/>
    <w:rsid w:val="00654D4B"/>
    <w:rsid w:val="00693AB5"/>
    <w:rsid w:val="006B0F08"/>
    <w:rsid w:val="006C14DF"/>
    <w:rsid w:val="006E09F3"/>
    <w:rsid w:val="007263B1"/>
    <w:rsid w:val="00843759"/>
    <w:rsid w:val="008E0297"/>
    <w:rsid w:val="00915CBF"/>
    <w:rsid w:val="00961D12"/>
    <w:rsid w:val="00991CF6"/>
    <w:rsid w:val="009B4AE0"/>
    <w:rsid w:val="009B652E"/>
    <w:rsid w:val="00A05F37"/>
    <w:rsid w:val="00A06497"/>
    <w:rsid w:val="00B27459"/>
    <w:rsid w:val="00B7327A"/>
    <w:rsid w:val="00BD5754"/>
    <w:rsid w:val="00C2307D"/>
    <w:rsid w:val="00CD53EE"/>
    <w:rsid w:val="00CF5C27"/>
    <w:rsid w:val="00D30D07"/>
    <w:rsid w:val="00D834FD"/>
    <w:rsid w:val="00DA5867"/>
    <w:rsid w:val="00E122D5"/>
    <w:rsid w:val="00E274A0"/>
    <w:rsid w:val="00E43664"/>
    <w:rsid w:val="00EC16F5"/>
    <w:rsid w:val="00EF51D2"/>
    <w:rsid w:val="00EF7628"/>
    <w:rsid w:val="00F13FC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E8928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23F1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unhideWhenUsed/>
    <w:rsid w:val="008437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05F37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3F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3FC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23F1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unhideWhenUsed/>
    <w:rsid w:val="008437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05F37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3F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3FC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143</Words>
  <Characters>81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9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Mohammad O. Al-Smadi</dc:creator>
  <cp:lastModifiedBy>Widad Al-Aqrabawi</cp:lastModifiedBy>
  <cp:revision>24</cp:revision>
  <cp:lastPrinted>2023-10-22T06:36:00Z</cp:lastPrinted>
  <dcterms:created xsi:type="dcterms:W3CDTF">2023-10-21T11:20:00Z</dcterms:created>
  <dcterms:modified xsi:type="dcterms:W3CDTF">2023-10-22T06:36:00Z</dcterms:modified>
</cp:coreProperties>
</file>